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DB8252" w14:textId="09E02AC1" w:rsidR="0084541C" w:rsidRDefault="0084541C" w:rsidP="003237E6"/>
    <w:p w14:paraId="77D4DA8B" w14:textId="20DEADE0" w:rsidR="003A0378" w:rsidRDefault="003A0378" w:rsidP="003237E6"/>
    <w:p w14:paraId="19C12832" w14:textId="20974F09" w:rsidR="003A0378" w:rsidRPr="000B672F" w:rsidRDefault="000B672F" w:rsidP="000B672F">
      <w:pPr>
        <w:jc w:val="center"/>
        <w:rPr>
          <w:b/>
          <w:sz w:val="40"/>
          <w:szCs w:val="40"/>
        </w:rPr>
      </w:pPr>
      <w:r w:rsidRPr="000B672F">
        <w:rPr>
          <w:b/>
          <w:sz w:val="40"/>
          <w:szCs w:val="40"/>
        </w:rPr>
        <w:t>PUBLIC NOTICE</w:t>
      </w:r>
    </w:p>
    <w:p w14:paraId="67BFE176" w14:textId="595C6D9C" w:rsidR="000B672F" w:rsidRDefault="000B672F" w:rsidP="000B672F">
      <w:pPr>
        <w:jc w:val="center"/>
        <w:rPr>
          <w:b/>
        </w:rPr>
      </w:pPr>
    </w:p>
    <w:p w14:paraId="49E5EDF6" w14:textId="50BA36CC" w:rsidR="000B672F" w:rsidRPr="000B672F" w:rsidRDefault="000B672F" w:rsidP="000B672F">
      <w:pPr>
        <w:ind w:left="-450" w:right="-90"/>
        <w:jc w:val="center"/>
        <w:rPr>
          <w:b/>
          <w:sz w:val="36"/>
          <w:szCs w:val="36"/>
        </w:rPr>
      </w:pPr>
      <w:r w:rsidRPr="000B672F">
        <w:rPr>
          <w:b/>
          <w:sz w:val="36"/>
          <w:szCs w:val="36"/>
        </w:rPr>
        <w:tab/>
        <w:t>Commission on Proprietary Schools &amp; College Registration</w:t>
      </w:r>
    </w:p>
    <w:p w14:paraId="12D50FCC" w14:textId="7100D316" w:rsidR="000B672F" w:rsidRPr="000B672F" w:rsidRDefault="000B672F" w:rsidP="000B672F">
      <w:pPr>
        <w:jc w:val="center"/>
        <w:rPr>
          <w:b/>
          <w:sz w:val="36"/>
          <w:szCs w:val="36"/>
        </w:rPr>
      </w:pPr>
      <w:r w:rsidRPr="000B672F">
        <w:rPr>
          <w:b/>
          <w:sz w:val="36"/>
          <w:szCs w:val="36"/>
        </w:rPr>
        <w:t>Scheduled Meeting Notice</w:t>
      </w:r>
    </w:p>
    <w:p w14:paraId="47AEE09D" w14:textId="0EC784BC" w:rsidR="000B672F" w:rsidRDefault="000B672F" w:rsidP="000B672F">
      <w:pPr>
        <w:jc w:val="center"/>
        <w:rPr>
          <w:b/>
        </w:rPr>
      </w:pPr>
    </w:p>
    <w:p w14:paraId="173BC9BC" w14:textId="0E97CFBE" w:rsidR="000B672F" w:rsidRDefault="000B672F" w:rsidP="000B672F">
      <w:pPr>
        <w:jc w:val="center"/>
        <w:rPr>
          <w:b/>
        </w:rPr>
      </w:pPr>
    </w:p>
    <w:p w14:paraId="477C000E" w14:textId="77777777" w:rsidR="00E84F0B" w:rsidRDefault="000B672F" w:rsidP="00E84F0B">
      <w:pPr>
        <w:spacing w:after="0" w:line="360" w:lineRule="auto"/>
        <w:jc w:val="center"/>
        <w:rPr>
          <w:sz w:val="32"/>
          <w:szCs w:val="32"/>
        </w:rPr>
      </w:pPr>
      <w:r w:rsidRPr="000B672F">
        <w:rPr>
          <w:sz w:val="32"/>
          <w:szCs w:val="32"/>
        </w:rPr>
        <w:t xml:space="preserve">A scheduled meeting of the Commission on Proprietary Schools &amp; College Registration (CPSCR) will be held on </w:t>
      </w:r>
    </w:p>
    <w:p w14:paraId="41D9A2CD" w14:textId="3BEB227C" w:rsidR="000B672F" w:rsidRPr="000B672F" w:rsidRDefault="000B672F" w:rsidP="00E84F0B">
      <w:pPr>
        <w:spacing w:after="0" w:line="360" w:lineRule="auto"/>
        <w:jc w:val="center"/>
        <w:rPr>
          <w:sz w:val="32"/>
          <w:szCs w:val="32"/>
        </w:rPr>
      </w:pPr>
      <w:r w:rsidRPr="000B672F">
        <w:rPr>
          <w:sz w:val="32"/>
          <w:szCs w:val="32"/>
        </w:rPr>
        <w:t xml:space="preserve">Thursday, </w:t>
      </w:r>
      <w:r w:rsidR="004D72F9">
        <w:rPr>
          <w:sz w:val="32"/>
          <w:szCs w:val="32"/>
        </w:rPr>
        <w:t>April 18, 2024</w:t>
      </w:r>
      <w:bookmarkStart w:id="0" w:name="_GoBack"/>
      <w:bookmarkEnd w:id="0"/>
      <w:r w:rsidR="0019591D">
        <w:rPr>
          <w:sz w:val="32"/>
          <w:szCs w:val="32"/>
        </w:rPr>
        <w:t xml:space="preserve">, </w:t>
      </w:r>
      <w:r w:rsidRPr="000B672F">
        <w:rPr>
          <w:sz w:val="32"/>
          <w:szCs w:val="32"/>
        </w:rPr>
        <w:t xml:space="preserve"> beginning at 1:00 PM.</w:t>
      </w:r>
    </w:p>
    <w:p w14:paraId="1A3A85A7" w14:textId="52261D20" w:rsidR="000B672F" w:rsidRPr="000B672F" w:rsidRDefault="000B672F" w:rsidP="000B672F">
      <w:pPr>
        <w:spacing w:line="360" w:lineRule="auto"/>
        <w:jc w:val="center"/>
        <w:rPr>
          <w:sz w:val="32"/>
          <w:szCs w:val="32"/>
        </w:rPr>
      </w:pPr>
    </w:p>
    <w:p w14:paraId="1B383D14" w14:textId="59422A84" w:rsidR="000B672F" w:rsidRPr="000B672F" w:rsidRDefault="000B672F" w:rsidP="000B672F">
      <w:pPr>
        <w:spacing w:line="360" w:lineRule="auto"/>
        <w:jc w:val="center"/>
        <w:rPr>
          <w:sz w:val="32"/>
          <w:szCs w:val="32"/>
        </w:rPr>
      </w:pPr>
      <w:r w:rsidRPr="000B672F">
        <w:rPr>
          <w:sz w:val="32"/>
          <w:szCs w:val="32"/>
        </w:rPr>
        <w:t>The public is invited to attend via Zoom.</w:t>
      </w:r>
    </w:p>
    <w:p w14:paraId="5A65E78A" w14:textId="7CE423A4" w:rsidR="000B672F" w:rsidRPr="000B672F" w:rsidRDefault="000B672F" w:rsidP="000B672F">
      <w:pPr>
        <w:spacing w:line="360" w:lineRule="auto"/>
        <w:jc w:val="center"/>
        <w:rPr>
          <w:sz w:val="32"/>
          <w:szCs w:val="32"/>
        </w:rPr>
      </w:pPr>
      <w:r w:rsidRPr="000B672F">
        <w:rPr>
          <w:sz w:val="32"/>
          <w:szCs w:val="32"/>
        </w:rPr>
        <w:t xml:space="preserve">Please contact Dr. Kim Verneuille @ </w:t>
      </w:r>
      <w:hyperlink r:id="rId10" w:history="1">
        <w:r w:rsidRPr="000B672F">
          <w:rPr>
            <w:rStyle w:val="Hyperlink"/>
            <w:sz w:val="32"/>
            <w:szCs w:val="32"/>
          </w:rPr>
          <w:t>kverneuille@mccb.edu</w:t>
        </w:r>
      </w:hyperlink>
      <w:r>
        <w:rPr>
          <w:sz w:val="32"/>
          <w:szCs w:val="32"/>
        </w:rPr>
        <w:t xml:space="preserve">                  </w:t>
      </w:r>
      <w:r w:rsidRPr="000B672F">
        <w:rPr>
          <w:sz w:val="32"/>
          <w:szCs w:val="32"/>
        </w:rPr>
        <w:t>to request a copy of the Zoom meeting link.</w:t>
      </w:r>
    </w:p>
    <w:p w14:paraId="5AE4F8EA" w14:textId="732F65DD" w:rsidR="000B672F" w:rsidRPr="000B672F" w:rsidRDefault="000B672F" w:rsidP="000B672F">
      <w:pPr>
        <w:spacing w:line="360" w:lineRule="auto"/>
        <w:jc w:val="center"/>
        <w:rPr>
          <w:sz w:val="32"/>
          <w:szCs w:val="32"/>
        </w:rPr>
      </w:pPr>
      <w:r w:rsidRPr="000B672F">
        <w:rPr>
          <w:sz w:val="32"/>
          <w:szCs w:val="32"/>
        </w:rPr>
        <w:t xml:space="preserve">This meeting can be viewed via Zoom. </w:t>
      </w:r>
    </w:p>
    <w:p w14:paraId="71095216" w14:textId="02D5097D" w:rsidR="000B672F" w:rsidRPr="000B672F" w:rsidRDefault="000B672F" w:rsidP="000B672F">
      <w:pPr>
        <w:rPr>
          <w:b/>
        </w:rPr>
      </w:pPr>
    </w:p>
    <w:sectPr w:rsidR="000B672F" w:rsidRPr="000B672F" w:rsidSect="00966AC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2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4828E" w14:textId="77777777" w:rsidR="00E84F0B" w:rsidRDefault="00E84F0B" w:rsidP="003325BD">
      <w:pPr>
        <w:spacing w:after="0"/>
      </w:pPr>
      <w:r>
        <w:separator/>
      </w:r>
    </w:p>
  </w:endnote>
  <w:endnote w:type="continuationSeparator" w:id="0">
    <w:p w14:paraId="250B23A6" w14:textId="77777777" w:rsidR="00E84F0B" w:rsidRDefault="00E84F0B" w:rsidP="003325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er Text">
    <w:altName w:val="Times New Roman"/>
    <w:charset w:val="00"/>
    <w:family w:val="auto"/>
    <w:pitch w:val="variable"/>
    <w:sig w:usb0="00000001" w:usb1="1000004A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AAFF50" w14:textId="77777777" w:rsidR="00E84F0B" w:rsidRDefault="00E84F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6082" w14:textId="77777777" w:rsidR="00E84F0B" w:rsidRPr="008A052C" w:rsidRDefault="00E84F0B" w:rsidP="008A05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8F838A" wp14:editId="31B5F81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962650" cy="0"/>
              <wp:effectExtent l="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2650" cy="0"/>
                      </a:xfrm>
                      <a:prstGeom prst="line">
                        <a:avLst/>
                      </a:prstGeom>
                      <a:ln w="25400" cap="rnd" cmpd="dbl"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6C83D49" id="Straight Connector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" strokecolor="#548dd4 [1951]" strokeweight="2pt">
              <v:stroke linestyle="thinThin" endcap="round"/>
            </v:line>
          </w:pict>
        </mc:Fallback>
      </mc:AlternateContent>
    </w:r>
    <w:r>
      <w:tab/>
    </w:r>
    <w:hyperlink r:id="rId1" w:history="1">
      <w:r w:rsidRPr="00C86791">
        <w:rPr>
          <w:rStyle w:val="Hyperlink"/>
          <w:color w:val="548DD4" w:themeColor="text2" w:themeTint="99"/>
          <w:u w:val="none"/>
        </w:rPr>
        <w:t>https://www.mccb.edu/offices/proprietary-schools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845EC1" w14:textId="77777777" w:rsidR="00E84F0B" w:rsidRDefault="00E84F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59D997" w14:textId="77777777" w:rsidR="00E84F0B" w:rsidRDefault="00E84F0B" w:rsidP="003325BD">
      <w:pPr>
        <w:spacing w:after="0"/>
      </w:pPr>
      <w:r>
        <w:separator/>
      </w:r>
    </w:p>
  </w:footnote>
  <w:footnote w:type="continuationSeparator" w:id="0">
    <w:p w14:paraId="5799C056" w14:textId="77777777" w:rsidR="00E84F0B" w:rsidRDefault="00E84F0B" w:rsidP="003325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549ED" w14:textId="77777777" w:rsidR="00E84F0B" w:rsidRDefault="00E84F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AD4784" w14:textId="77777777" w:rsidR="00E84F0B" w:rsidRDefault="00E84F0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70C85F" wp14:editId="1EC3BAFB">
              <wp:simplePos x="0" y="0"/>
              <wp:positionH relativeFrom="column">
                <wp:posOffset>971550</wp:posOffset>
              </wp:positionH>
              <wp:positionV relativeFrom="paragraph">
                <wp:posOffset>-57150</wp:posOffset>
              </wp:positionV>
              <wp:extent cx="5048250" cy="9144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48250" cy="914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FB2B40" w14:textId="77777777" w:rsidR="00E84F0B" w:rsidRPr="005D65FE" w:rsidRDefault="00E84F0B" w:rsidP="0051302F">
                          <w:pPr>
                            <w:spacing w:after="120"/>
                            <w:jc w:val="center"/>
                            <w:rPr>
                              <w:rFonts w:ascii="Blacker Text" w:hAnsi="Blacker Text"/>
                              <w:color w:val="37499F"/>
                              <w:sz w:val="36"/>
                              <w:szCs w:val="36"/>
                            </w:rPr>
                          </w:pPr>
                          <w:r w:rsidRPr="005D65FE">
                            <w:rPr>
                              <w:rFonts w:ascii="Blacker Text" w:hAnsi="Blacker Text"/>
                              <w:color w:val="37499F"/>
                              <w:sz w:val="36"/>
                              <w:szCs w:val="36"/>
                            </w:rPr>
                            <w:t xml:space="preserve">Mississippi Commission on </w:t>
                          </w:r>
                        </w:p>
                        <w:p w14:paraId="3AB70620" w14:textId="77777777" w:rsidR="00E84F0B" w:rsidRPr="005D65FE" w:rsidRDefault="00E84F0B" w:rsidP="0051302F">
                          <w:pPr>
                            <w:spacing w:after="120"/>
                            <w:jc w:val="center"/>
                            <w:rPr>
                              <w:rFonts w:ascii="Blacker Text" w:hAnsi="Blacker Text"/>
                              <w:color w:val="37499F"/>
                              <w:sz w:val="36"/>
                              <w:szCs w:val="36"/>
                            </w:rPr>
                          </w:pPr>
                          <w:r w:rsidRPr="005D65FE">
                            <w:rPr>
                              <w:rFonts w:ascii="Blacker Text" w:hAnsi="Blacker Text"/>
                              <w:color w:val="37499F"/>
                              <w:sz w:val="36"/>
                              <w:szCs w:val="36"/>
                            </w:rPr>
                            <w:t>Proprietary Schools and College Registration</w:t>
                          </w:r>
                        </w:p>
                        <w:p w14:paraId="1A72C53B" w14:textId="77777777" w:rsidR="00E84F0B" w:rsidRPr="005D65FE" w:rsidRDefault="00E84F0B" w:rsidP="0051302F">
                          <w:pPr>
                            <w:tabs>
                              <w:tab w:val="left" w:pos="1710"/>
                              <w:tab w:val="center" w:pos="3420"/>
                              <w:tab w:val="right" w:pos="6750"/>
                            </w:tabs>
                            <w:spacing w:after="120"/>
                            <w:rPr>
                              <w:color w:val="37499F"/>
                              <w:sz w:val="16"/>
                              <w:szCs w:val="16"/>
                            </w:rPr>
                          </w:pPr>
                          <w:r w:rsidRPr="005D65FE">
                            <w:rPr>
                              <w:color w:val="37499F"/>
                              <w:sz w:val="16"/>
                              <w:szCs w:val="16"/>
                            </w:rPr>
                            <w:t>3825 Ridgewood Road</w:t>
                          </w:r>
                          <w:r w:rsidRPr="005D65FE">
                            <w:rPr>
                              <w:color w:val="37499F"/>
                              <w:sz w:val="16"/>
                              <w:szCs w:val="16"/>
                            </w:rPr>
                            <w:tab/>
                          </w:r>
                          <w:r w:rsidRPr="005D65FE">
                            <w:rPr>
                              <w:color w:val="37499F"/>
                              <w:sz w:val="16"/>
                              <w:szCs w:val="16"/>
                            </w:rPr>
                            <w:tab/>
                            <w:t>Jackson, MS 39211</w:t>
                          </w:r>
                          <w:r w:rsidRPr="005D65FE">
                            <w:rPr>
                              <w:color w:val="37499F"/>
                              <w:sz w:val="16"/>
                              <w:szCs w:val="16"/>
                            </w:rPr>
                            <w:tab/>
                            <w:t>(601) 432-618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70C85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6.5pt;margin-top:-4.5pt;width:397.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" fillcolor="white [3201]" stroked="f" strokeweight=".5pt">
              <v:textbox>
                <w:txbxContent>
                  <w:p w14:paraId="2CFB2B40" w14:textId="77777777" w:rsidR="00E84F0B" w:rsidRPr="005D65FE" w:rsidRDefault="00E84F0B" w:rsidP="0051302F">
                    <w:pPr>
                      <w:spacing w:after="120"/>
                      <w:jc w:val="center"/>
                      <w:rPr>
                        <w:rFonts w:ascii="Blacker Text" w:hAnsi="Blacker Text"/>
                        <w:color w:val="37499F"/>
                        <w:sz w:val="36"/>
                        <w:szCs w:val="36"/>
                      </w:rPr>
                    </w:pPr>
                    <w:r w:rsidRPr="005D65FE">
                      <w:rPr>
                        <w:rFonts w:ascii="Blacker Text" w:hAnsi="Blacker Text"/>
                        <w:color w:val="37499F"/>
                        <w:sz w:val="36"/>
                        <w:szCs w:val="36"/>
                      </w:rPr>
                      <w:t xml:space="preserve">Mississippi Commission on </w:t>
                    </w:r>
                  </w:p>
                  <w:p w14:paraId="3AB70620" w14:textId="77777777" w:rsidR="00E84F0B" w:rsidRPr="005D65FE" w:rsidRDefault="00E84F0B" w:rsidP="0051302F">
                    <w:pPr>
                      <w:spacing w:after="120"/>
                      <w:jc w:val="center"/>
                      <w:rPr>
                        <w:rFonts w:ascii="Blacker Text" w:hAnsi="Blacker Text"/>
                        <w:color w:val="37499F"/>
                        <w:sz w:val="36"/>
                        <w:szCs w:val="36"/>
                      </w:rPr>
                    </w:pPr>
                    <w:r w:rsidRPr="005D65FE">
                      <w:rPr>
                        <w:rFonts w:ascii="Blacker Text" w:hAnsi="Blacker Text"/>
                        <w:color w:val="37499F"/>
                        <w:sz w:val="36"/>
                        <w:szCs w:val="36"/>
                      </w:rPr>
                      <w:t>Proprietary Schools and College Registration</w:t>
                    </w:r>
                  </w:p>
                  <w:p w14:paraId="1A72C53B" w14:textId="77777777" w:rsidR="00E84F0B" w:rsidRPr="005D65FE" w:rsidRDefault="00E84F0B" w:rsidP="0051302F">
                    <w:pPr>
                      <w:tabs>
                        <w:tab w:val="left" w:pos="1710"/>
                        <w:tab w:val="center" w:pos="3420"/>
                        <w:tab w:val="right" w:pos="6750"/>
                      </w:tabs>
                      <w:spacing w:after="120"/>
                      <w:rPr>
                        <w:color w:val="37499F"/>
                        <w:sz w:val="16"/>
                        <w:szCs w:val="16"/>
                      </w:rPr>
                    </w:pPr>
                    <w:r w:rsidRPr="005D65FE">
                      <w:rPr>
                        <w:color w:val="37499F"/>
                        <w:sz w:val="16"/>
                        <w:szCs w:val="16"/>
                      </w:rPr>
                      <w:t>3825 Ridgewood Road</w:t>
                    </w:r>
                    <w:r w:rsidRPr="005D65FE">
                      <w:rPr>
                        <w:color w:val="37499F"/>
                        <w:sz w:val="16"/>
                        <w:szCs w:val="16"/>
                      </w:rPr>
                      <w:tab/>
                    </w:r>
                    <w:r w:rsidRPr="005D65FE">
                      <w:rPr>
                        <w:color w:val="37499F"/>
                        <w:sz w:val="16"/>
                        <w:szCs w:val="16"/>
                      </w:rPr>
                      <w:tab/>
                      <w:t>Jackson, MS 39211</w:t>
                    </w:r>
                    <w:r w:rsidRPr="005D65FE">
                      <w:rPr>
                        <w:color w:val="37499F"/>
                        <w:sz w:val="16"/>
                        <w:szCs w:val="16"/>
                      </w:rPr>
                      <w:tab/>
                      <w:t>(601) 432-6185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E8FA30" wp14:editId="65D2D675">
              <wp:simplePos x="0" y="0"/>
              <wp:positionH relativeFrom="column">
                <wp:posOffset>0</wp:posOffset>
              </wp:positionH>
              <wp:positionV relativeFrom="paragraph">
                <wp:posOffset>933450</wp:posOffset>
              </wp:positionV>
              <wp:extent cx="5962650" cy="0"/>
              <wp:effectExtent l="0" t="0" r="1905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2650" cy="0"/>
                      </a:xfrm>
                      <a:prstGeom prst="line">
                        <a:avLst/>
                      </a:prstGeom>
                      <a:ln w="25400" cap="rnd" cmpd="dbl"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6F88E4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3.5pt" to="469.5pt,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" strokecolor="#548dd4 [1951]" strokeweight="2pt">
              <v:stroke linestyle="thinThin" endcap="round"/>
            </v:line>
          </w:pict>
        </mc:Fallback>
      </mc:AlternateContent>
    </w:r>
    <w:r>
      <w:rPr>
        <w:noProof/>
      </w:rPr>
      <w:drawing>
        <wp:inline distT="0" distB="0" distL="0" distR="0" wp14:anchorId="647A2A3B" wp14:editId="3DB31092">
          <wp:extent cx="857250" cy="8572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PCSR Seal.tif"/>
                  <pic:cNvPicPr/>
                </pic:nvPicPr>
                <pic:blipFill>
                  <a:blip r:embed="rId1" cstate="print">
                    <a:clrChange>
                      <a:clrFrom>
                        <a:srgbClr val="000000"/>
                      </a:clrFrom>
                      <a:clrTo>
                        <a:srgbClr val="000000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50" cy="857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17DAF" w14:textId="77777777" w:rsidR="00E84F0B" w:rsidRDefault="00E84F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77A48"/>
    <w:multiLevelType w:val="hybridMultilevel"/>
    <w:tmpl w:val="BC0A5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E118E"/>
    <w:multiLevelType w:val="hybridMultilevel"/>
    <w:tmpl w:val="67B4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164A0"/>
    <w:multiLevelType w:val="hybridMultilevel"/>
    <w:tmpl w:val="60B22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TE0tjQwNzQ3MDVW0lEKTi0uzszPAykwNKsFACC/UkstAAAA"/>
  </w:docVars>
  <w:rsids>
    <w:rsidRoot w:val="000F0CE7"/>
    <w:rsid w:val="000B672F"/>
    <w:rsid w:val="000E0CF7"/>
    <w:rsid w:val="000F0CE7"/>
    <w:rsid w:val="0011006A"/>
    <w:rsid w:val="00163A6F"/>
    <w:rsid w:val="0019591D"/>
    <w:rsid w:val="001C7710"/>
    <w:rsid w:val="00205F45"/>
    <w:rsid w:val="00231C55"/>
    <w:rsid w:val="002920FE"/>
    <w:rsid w:val="002B4B91"/>
    <w:rsid w:val="002E3DA6"/>
    <w:rsid w:val="002E4A69"/>
    <w:rsid w:val="002F3B23"/>
    <w:rsid w:val="00305E87"/>
    <w:rsid w:val="003237E6"/>
    <w:rsid w:val="003325BD"/>
    <w:rsid w:val="00333824"/>
    <w:rsid w:val="003907B5"/>
    <w:rsid w:val="00392574"/>
    <w:rsid w:val="003A0378"/>
    <w:rsid w:val="0044615A"/>
    <w:rsid w:val="00453DA8"/>
    <w:rsid w:val="0047041D"/>
    <w:rsid w:val="004A4F3D"/>
    <w:rsid w:val="004A696F"/>
    <w:rsid w:val="004D4DDA"/>
    <w:rsid w:val="004D72F9"/>
    <w:rsid w:val="004F7B06"/>
    <w:rsid w:val="00512444"/>
    <w:rsid w:val="0051302F"/>
    <w:rsid w:val="00542610"/>
    <w:rsid w:val="00575D1F"/>
    <w:rsid w:val="00594229"/>
    <w:rsid w:val="005C63FB"/>
    <w:rsid w:val="005D65FE"/>
    <w:rsid w:val="0062789B"/>
    <w:rsid w:val="0063078C"/>
    <w:rsid w:val="00675E05"/>
    <w:rsid w:val="006968E0"/>
    <w:rsid w:val="007A49DF"/>
    <w:rsid w:val="007B5B85"/>
    <w:rsid w:val="007F113A"/>
    <w:rsid w:val="00806427"/>
    <w:rsid w:val="008160E2"/>
    <w:rsid w:val="0084541C"/>
    <w:rsid w:val="0089650F"/>
    <w:rsid w:val="008A052C"/>
    <w:rsid w:val="008D371C"/>
    <w:rsid w:val="009201BF"/>
    <w:rsid w:val="00966AC8"/>
    <w:rsid w:val="00973823"/>
    <w:rsid w:val="009E46AD"/>
    <w:rsid w:val="009F14F0"/>
    <w:rsid w:val="00A07015"/>
    <w:rsid w:val="00A31845"/>
    <w:rsid w:val="00A40F9F"/>
    <w:rsid w:val="00AB18D8"/>
    <w:rsid w:val="00AD0866"/>
    <w:rsid w:val="00AD3CDC"/>
    <w:rsid w:val="00B05996"/>
    <w:rsid w:val="00B7058E"/>
    <w:rsid w:val="00B8000E"/>
    <w:rsid w:val="00B95D6B"/>
    <w:rsid w:val="00BC62B7"/>
    <w:rsid w:val="00BE311C"/>
    <w:rsid w:val="00C0211B"/>
    <w:rsid w:val="00C21393"/>
    <w:rsid w:val="00C86791"/>
    <w:rsid w:val="00E265ED"/>
    <w:rsid w:val="00E349A0"/>
    <w:rsid w:val="00E527AB"/>
    <w:rsid w:val="00E56C92"/>
    <w:rsid w:val="00E76AD2"/>
    <w:rsid w:val="00E84F0B"/>
    <w:rsid w:val="00EA53A4"/>
    <w:rsid w:val="00EA5FCB"/>
    <w:rsid w:val="00EC508E"/>
    <w:rsid w:val="00F0464D"/>
    <w:rsid w:val="00F05064"/>
    <w:rsid w:val="00F05E21"/>
    <w:rsid w:val="00F651D0"/>
    <w:rsid w:val="00F9500A"/>
    <w:rsid w:val="00FE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5227FBBD"/>
  <w15:docId w15:val="{B8D9F971-D692-469A-AD44-84F366557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5E87"/>
    <w:pPr>
      <w:spacing w:after="200"/>
    </w:pPr>
    <w:rPr>
      <w:rFonts w:ascii="Times New Roman" w:hAnsi="Times New Roman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25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325B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325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325B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46A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6A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66A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078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A037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97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kverneuille@mccb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ccb.edu/offices/proprietary-school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A59B56011E2D4FB722C48999897BDE" ma:contentTypeVersion="12" ma:contentTypeDescription="Create a new document." ma:contentTypeScope="" ma:versionID="bb496add3057de50188e5c986b674681">
  <xsd:schema xmlns:xsd="http://www.w3.org/2001/XMLSchema" xmlns:xs="http://www.w3.org/2001/XMLSchema" xmlns:p="http://schemas.microsoft.com/office/2006/metadata/properties" xmlns:ns3="9f4fecf0-6842-4be7-8716-091011c405bb" xmlns:ns4="6f83705d-8dce-4aa2-a586-8ed26575cd3c" targetNamespace="http://schemas.microsoft.com/office/2006/metadata/properties" ma:root="true" ma:fieldsID="0a7895033bc349c14dc6cbc217713706" ns3:_="" ns4:_="">
    <xsd:import namespace="9f4fecf0-6842-4be7-8716-091011c405bb"/>
    <xsd:import namespace="6f83705d-8dce-4aa2-a586-8ed26575cd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4fecf0-6842-4be7-8716-091011c405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3705d-8dce-4aa2-a586-8ed26575cd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FBE0EC-964B-4B78-8BCC-B87609B3987C}">
  <ds:schemaRefs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schemas.openxmlformats.org/package/2006/metadata/core-properties"/>
    <ds:schemaRef ds:uri="6f83705d-8dce-4aa2-a586-8ed26575cd3c"/>
    <ds:schemaRef ds:uri="9f4fecf0-6842-4be7-8716-091011c405bb"/>
  </ds:schemaRefs>
</ds:datastoreItem>
</file>

<file path=customXml/itemProps2.xml><?xml version="1.0" encoding="utf-8"?>
<ds:datastoreItem xmlns:ds="http://schemas.openxmlformats.org/officeDocument/2006/customXml" ds:itemID="{E8BC0A96-4276-47E3-8740-309D659275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3AD859-E5CC-4ECF-BF37-A1ED680F7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4fecf0-6842-4be7-8716-091011c405bb"/>
    <ds:schemaRef ds:uri="6f83705d-8dce-4aa2-a586-8ed26575cd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ellum</dc:creator>
  <cp:lastModifiedBy>Kim Verneuille</cp:lastModifiedBy>
  <cp:revision>5</cp:revision>
  <cp:lastPrinted>2022-11-29T15:58:00Z</cp:lastPrinted>
  <dcterms:created xsi:type="dcterms:W3CDTF">2022-11-29T15:46:00Z</dcterms:created>
  <dcterms:modified xsi:type="dcterms:W3CDTF">2024-04-1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A59B56011E2D4FB722C48999897BDE</vt:lpwstr>
  </property>
</Properties>
</file>